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310A55" w14:textId="77777777" w:rsidR="00B82F66" w:rsidRPr="001937D4" w:rsidRDefault="00B82F66" w:rsidP="00B82F66">
      <w:pPr>
        <w:rPr>
          <w:b/>
          <w:bCs/>
        </w:rPr>
      </w:pPr>
    </w:p>
    <w:p w14:paraId="749CF340" w14:textId="442CC50D" w:rsidR="00B82F66" w:rsidRDefault="00C91D52" w:rsidP="00C91D52">
      <w:r>
        <w:t xml:space="preserve">Dear </w:t>
      </w:r>
      <w:r w:rsidR="00B82F66">
        <w:t>[[</w:t>
      </w:r>
      <w:r>
        <w:t>insert your colleague's name</w:t>
      </w:r>
      <w:r w:rsidR="00B82F66">
        <w:t>]]</w:t>
      </w:r>
      <w:r>
        <w:t>,</w:t>
      </w:r>
    </w:p>
    <w:p w14:paraId="507EAC64" w14:textId="06D482BB" w:rsidR="00C91D52" w:rsidRDefault="00C91D52" w:rsidP="00C91D52">
      <w:r>
        <w:t xml:space="preserve">I'm </w:t>
      </w:r>
      <w:r w:rsidR="006B2AC8">
        <w:t xml:space="preserve">a </w:t>
      </w:r>
      <w:r w:rsidR="006B2AC8" w:rsidRPr="0044390B">
        <w:rPr>
          <w:i/>
          <w:iCs/>
        </w:rPr>
        <w:t xml:space="preserve">[speaker/sponsor] </w:t>
      </w:r>
      <w:r w:rsidR="006B2AC8">
        <w:t>at the upcoming TRMA</w:t>
      </w:r>
      <w:r w:rsidR="00E41F4E">
        <w:t xml:space="preserve"> 2022 Spring</w:t>
      </w:r>
      <w:r w:rsidR="006B2AC8">
        <w:t xml:space="preserve"> </w:t>
      </w:r>
      <w:r w:rsidR="008D5945">
        <w:t>Meeting</w:t>
      </w:r>
      <w:r w:rsidR="006B2AC8">
        <w:t xml:space="preserve"> taking place </w:t>
      </w:r>
      <w:r w:rsidR="00E41F4E">
        <w:t xml:space="preserve">in San Diego, CA on March 29-31. </w:t>
      </w:r>
      <w:r w:rsidR="006B2AC8">
        <w:t xml:space="preserve">This event is for </w:t>
      </w:r>
      <w:r>
        <w:t xml:space="preserve">professionals </w:t>
      </w:r>
      <w:r w:rsidR="006B2AC8">
        <w:t xml:space="preserve">in our industry </w:t>
      </w:r>
      <w:r>
        <w:t>to connect</w:t>
      </w:r>
      <w:r w:rsidR="006B2AC8">
        <w:t xml:space="preserve"> and learn</w:t>
      </w:r>
      <w:r w:rsidR="00E41F4E">
        <w:t xml:space="preserve"> in-person</w:t>
      </w:r>
      <w:r w:rsidR="006B2AC8">
        <w:t xml:space="preserve">. </w:t>
      </w:r>
    </w:p>
    <w:p w14:paraId="45037FDE" w14:textId="0332159A" w:rsidR="00E41F4E" w:rsidRDefault="00E41F4E" w:rsidP="00C91D52">
      <w:r w:rsidRPr="00E41F4E">
        <w:t xml:space="preserve">The mission of TRMA is to promote cooperation within the </w:t>
      </w:r>
      <w:r>
        <w:t>t</w:t>
      </w:r>
      <w:r w:rsidRPr="00E41F4E">
        <w:t xml:space="preserve">elecommunications, </w:t>
      </w:r>
      <w:r w:rsidR="0044390B">
        <w:t>p</w:t>
      </w:r>
      <w:r w:rsidRPr="00E41F4E">
        <w:t xml:space="preserve">ay TV, </w:t>
      </w:r>
      <w:r w:rsidR="0044390B">
        <w:t>u</w:t>
      </w:r>
      <w:r w:rsidRPr="00E41F4E">
        <w:t xml:space="preserve">tility, </w:t>
      </w:r>
      <w:r w:rsidR="0044390B">
        <w:t>w</w:t>
      </w:r>
      <w:r w:rsidRPr="00E41F4E">
        <w:t xml:space="preserve">aste </w:t>
      </w:r>
      <w:r w:rsidR="0044390B">
        <w:t>m</w:t>
      </w:r>
      <w:r w:rsidRPr="00E41F4E">
        <w:t xml:space="preserve">anagement and other industries to effectively balance </w:t>
      </w:r>
      <w:r w:rsidR="0044390B">
        <w:t xml:space="preserve">credit </w:t>
      </w:r>
      <w:r w:rsidRPr="00E41F4E">
        <w:t>risk</w:t>
      </w:r>
      <w:r w:rsidR="0044390B">
        <w:t xml:space="preserve">, </w:t>
      </w:r>
      <w:r w:rsidRPr="00E41F4E">
        <w:t>reduc</w:t>
      </w:r>
      <w:r w:rsidR="0044390B">
        <w:t>e</w:t>
      </w:r>
      <w:r w:rsidRPr="00E41F4E">
        <w:t xml:space="preserve"> fraud and </w:t>
      </w:r>
      <w:proofErr w:type="spellStart"/>
      <w:r w:rsidRPr="00E41F4E">
        <w:t>uncollectibles</w:t>
      </w:r>
      <w:proofErr w:type="spellEnd"/>
      <w:r w:rsidR="0044390B">
        <w:t xml:space="preserve">.  </w:t>
      </w:r>
    </w:p>
    <w:p w14:paraId="5F00AE34" w14:textId="77777777" w:rsidR="0044390B" w:rsidRDefault="00C91D52" w:rsidP="00C91D52">
      <w:r>
        <w:t>The event is open to</w:t>
      </w:r>
      <w:r w:rsidR="00E41F4E">
        <w:t xml:space="preserve"> TRMA members or potential Voting Member companies with</w:t>
      </w:r>
      <w:r>
        <w:t xml:space="preserve"> </w:t>
      </w:r>
      <w:r w:rsidR="006B2AC8">
        <w:t xml:space="preserve">risk, </w:t>
      </w:r>
      <w:proofErr w:type="gramStart"/>
      <w:r w:rsidR="006B2AC8">
        <w:t>credit</w:t>
      </w:r>
      <w:proofErr w:type="gramEnd"/>
      <w:r w:rsidR="006B2AC8">
        <w:t xml:space="preserve"> and fraud professionals at all levels of their career.</w:t>
      </w:r>
      <w:r>
        <w:t xml:space="preserve"> </w:t>
      </w:r>
      <w:r w:rsidR="00B82F66">
        <w:t xml:space="preserve">Through </w:t>
      </w:r>
      <w:r w:rsidR="001937D4">
        <w:t xml:space="preserve">curated sessions </w:t>
      </w:r>
      <w:r w:rsidR="0044390B">
        <w:t>over</w:t>
      </w:r>
      <w:r w:rsidR="00B82F66">
        <w:t xml:space="preserve"> two days</w:t>
      </w:r>
      <w:r w:rsidR="0044390B">
        <w:t>. Y</w:t>
      </w:r>
      <w:r w:rsidR="00B82F66">
        <w:t xml:space="preserve">ou </w:t>
      </w:r>
      <w:r w:rsidR="001937D4">
        <w:t>will</w:t>
      </w:r>
      <w:r w:rsidR="0044390B">
        <w:t>:</w:t>
      </w:r>
    </w:p>
    <w:p w14:paraId="653B5186" w14:textId="1F2AC97B" w:rsidR="0044390B" w:rsidRDefault="0044390B" w:rsidP="0044390B">
      <w:pPr>
        <w:pStyle w:val="ListParagraph"/>
        <w:numPr>
          <w:ilvl w:val="0"/>
          <w:numId w:val="1"/>
        </w:numPr>
      </w:pPr>
      <w:r>
        <w:t>L</w:t>
      </w:r>
      <w:r w:rsidR="00B82F66">
        <w:t>earn</w:t>
      </w:r>
      <w:r w:rsidR="001937D4">
        <w:t xml:space="preserve"> the latest practices</w:t>
      </w:r>
      <w:r>
        <w:t xml:space="preserve"> and </w:t>
      </w:r>
      <w:proofErr w:type="gramStart"/>
      <w:r>
        <w:t>trends;</w:t>
      </w:r>
      <w:proofErr w:type="gramEnd"/>
    </w:p>
    <w:p w14:paraId="546BE003" w14:textId="47803938" w:rsidR="0044390B" w:rsidRDefault="0044390B" w:rsidP="0044390B">
      <w:pPr>
        <w:pStyle w:val="ListParagraph"/>
        <w:numPr>
          <w:ilvl w:val="0"/>
          <w:numId w:val="1"/>
        </w:numPr>
      </w:pPr>
      <w:r>
        <w:t>D</w:t>
      </w:r>
      <w:r w:rsidR="001937D4">
        <w:t xml:space="preserve">iscover new ways to </w:t>
      </w:r>
      <w:r w:rsidR="00E41F4E">
        <w:t xml:space="preserve">conduct </w:t>
      </w:r>
      <w:proofErr w:type="gramStart"/>
      <w:r w:rsidR="00E41F4E">
        <w:t>business</w:t>
      </w:r>
      <w:r>
        <w:t>;</w:t>
      </w:r>
      <w:proofErr w:type="gramEnd"/>
    </w:p>
    <w:p w14:paraId="5448855A" w14:textId="5AE82E49" w:rsidR="0044390B" w:rsidRDefault="0044390B" w:rsidP="0044390B">
      <w:pPr>
        <w:pStyle w:val="ListParagraph"/>
        <w:numPr>
          <w:ilvl w:val="0"/>
          <w:numId w:val="1"/>
        </w:numPr>
      </w:pPr>
      <w:r>
        <w:t>Receive updates on regulations; and</w:t>
      </w:r>
    </w:p>
    <w:p w14:paraId="66850447" w14:textId="27D48624" w:rsidR="00C91D52" w:rsidRDefault="0044390B" w:rsidP="0044390B">
      <w:pPr>
        <w:pStyle w:val="ListParagraph"/>
        <w:numPr>
          <w:ilvl w:val="0"/>
          <w:numId w:val="1"/>
        </w:numPr>
      </w:pPr>
      <w:r>
        <w:t>B</w:t>
      </w:r>
      <w:r w:rsidR="00B82F66">
        <w:t>e</w:t>
      </w:r>
      <w:r w:rsidR="001937D4">
        <w:t xml:space="preserve"> inspire</w:t>
      </w:r>
      <w:r w:rsidR="00B82F66">
        <w:t>d</w:t>
      </w:r>
      <w:r w:rsidR="001937D4">
        <w:t xml:space="preserve"> to lead your organization.</w:t>
      </w:r>
    </w:p>
    <w:p w14:paraId="12211327" w14:textId="19090B54" w:rsidR="00C91D52" w:rsidRDefault="00E41F4E" w:rsidP="00C91D52">
      <w:r>
        <w:t>Join me and s</w:t>
      </w:r>
      <w:r w:rsidR="001937D4" w:rsidRPr="008D5945">
        <w:t>ign up today</w:t>
      </w:r>
      <w:r w:rsidR="001937D4">
        <w:t>.</w:t>
      </w:r>
      <w:r w:rsidR="0044390B">
        <w:t xml:space="preserve"> You can register </w:t>
      </w:r>
      <w:r>
        <w:t xml:space="preserve">at: </w:t>
      </w:r>
      <w:hyperlink r:id="rId5" w:history="1">
        <w:r w:rsidRPr="008C3E81">
          <w:rPr>
            <w:rStyle w:val="Hyperlink"/>
          </w:rPr>
          <w:t>https://www.trmanet.org/spring-2022-meeting</w:t>
        </w:r>
      </w:hyperlink>
      <w:r w:rsidR="0044390B">
        <w:t xml:space="preserve">. If you have questions, please feel free to contact the TRMA staff at </w:t>
      </w:r>
      <w:hyperlink r:id="rId6" w:history="1">
        <w:r w:rsidR="0044390B" w:rsidRPr="008C3E81">
          <w:rPr>
            <w:rStyle w:val="Hyperlink"/>
          </w:rPr>
          <w:t>info@trmanet.org</w:t>
        </w:r>
      </w:hyperlink>
      <w:r w:rsidR="0044390B">
        <w:t xml:space="preserve">. </w:t>
      </w:r>
      <w:r>
        <w:t xml:space="preserve"> </w:t>
      </w:r>
      <w:r w:rsidR="001937D4">
        <w:t xml:space="preserve"> </w:t>
      </w:r>
    </w:p>
    <w:p w14:paraId="4686B21C" w14:textId="77777777" w:rsidR="0044390B" w:rsidRDefault="0044390B" w:rsidP="00C91D52"/>
    <w:p w14:paraId="19E87CD6" w14:textId="472DE3BD" w:rsidR="00C91D52" w:rsidRDefault="00C91D52" w:rsidP="00C91D52">
      <w:r>
        <w:t>Regards,</w:t>
      </w:r>
    </w:p>
    <w:p w14:paraId="03650C69" w14:textId="69F340FB" w:rsidR="002B6DF8" w:rsidRPr="0044390B" w:rsidRDefault="001937D4" w:rsidP="00C91D52">
      <w:pPr>
        <w:rPr>
          <w:i/>
          <w:iCs/>
        </w:rPr>
      </w:pPr>
      <w:r w:rsidRPr="0044390B">
        <w:rPr>
          <w:i/>
          <w:iCs/>
        </w:rPr>
        <w:t>[[Your name</w:t>
      </w:r>
      <w:r w:rsidR="00B82F66" w:rsidRPr="0044390B">
        <w:rPr>
          <w:i/>
          <w:iCs/>
        </w:rPr>
        <w:t xml:space="preserve"> and signature</w:t>
      </w:r>
      <w:r w:rsidRPr="0044390B">
        <w:rPr>
          <w:i/>
          <w:iCs/>
        </w:rPr>
        <w:t>]]</w:t>
      </w:r>
    </w:p>
    <w:p w14:paraId="3410C496" w14:textId="02527B73" w:rsidR="006B2AC8" w:rsidRDefault="006B2AC8" w:rsidP="00C91D52"/>
    <w:p w14:paraId="31568CCC" w14:textId="77777777" w:rsidR="006B2AC8" w:rsidRDefault="006B2AC8" w:rsidP="00C91D52"/>
    <w:sectPr w:rsidR="006B2AC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21B2651"/>
    <w:multiLevelType w:val="hybridMultilevel"/>
    <w:tmpl w:val="40B250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OwMDI3szA2MTc2MTZX0lEKTi0uzszPAykwrAUAr7chgSwAAAA="/>
  </w:docVars>
  <w:rsids>
    <w:rsidRoot w:val="00C91D52"/>
    <w:rsid w:val="001937D4"/>
    <w:rsid w:val="002B6DF8"/>
    <w:rsid w:val="0044390B"/>
    <w:rsid w:val="006B2AC8"/>
    <w:rsid w:val="008D5945"/>
    <w:rsid w:val="00B82F66"/>
    <w:rsid w:val="00C91D52"/>
    <w:rsid w:val="00DE7C06"/>
    <w:rsid w:val="00E41F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074424"/>
  <w15:chartTrackingRefBased/>
  <w15:docId w15:val="{2008EFE6-C9FC-4990-9500-627172F40D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937D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937D4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44390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info@trmanet.org" TargetMode="External"/><Relationship Id="rId5" Type="http://schemas.openxmlformats.org/officeDocument/2006/relationships/hyperlink" Target="https://www.trmanet.org/spring-2022-meeting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64</Words>
  <Characters>94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 Ocampo</dc:creator>
  <cp:keywords/>
  <dc:description/>
  <cp:lastModifiedBy>Jose Segarra</cp:lastModifiedBy>
  <cp:revision>2</cp:revision>
  <dcterms:created xsi:type="dcterms:W3CDTF">2022-02-15T13:57:00Z</dcterms:created>
  <dcterms:modified xsi:type="dcterms:W3CDTF">2022-02-15T13:57:00Z</dcterms:modified>
</cp:coreProperties>
</file>